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DBC" w:rsidRDefault="00153DBC" w:rsidP="00153DBC">
      <w:pPr>
        <w:pStyle w:val="NormalWeb"/>
        <w:spacing w:before="0" w:beforeAutospacing="0" w:after="0" w:afterAutospacing="0"/>
        <w:ind w:right="39"/>
        <w:jc w:val="center"/>
        <w:rPr>
          <w:b/>
          <w:color w:val="000000"/>
          <w:sz w:val="32"/>
          <w:szCs w:val="32"/>
        </w:rPr>
      </w:pPr>
      <w:r>
        <w:rPr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47320</wp:posOffset>
                </wp:positionH>
                <wp:positionV relativeFrom="paragraph">
                  <wp:posOffset>-211455</wp:posOffset>
                </wp:positionV>
                <wp:extent cx="714375" cy="657225"/>
                <wp:effectExtent l="0" t="0" r="28575" b="28575"/>
                <wp:wrapNone/>
                <wp:docPr id="5" name="Flowchart: Summing Junct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657225"/>
                        </a:xfrm>
                        <a:prstGeom prst="flowChartSummingJunction">
                          <a:avLst/>
                        </a:prstGeom>
                        <a:solidFill>
                          <a:schemeClr val="bg1"/>
                        </a:solidFill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DBAB91" id="_x0000_t123" coordsize="21600,21600" o:spt="123" path="m10800,qx,10800,10800,21600,21600,10800,10800,xem3163,3163nfl18437,18437em3163,18437nfl18437,3163e">
                <v:path o:extrusionok="f" gradientshapeok="t" o:connecttype="custom" o:connectlocs="10800,0;3163,3163;0,10800;3163,18437;10800,21600;18437,18437;21600,10800;18437,3163" textboxrect="3163,3163,18437,18437"/>
              </v:shapetype>
              <v:shape id="Flowchart: Summing Junction 5" o:spid="_x0000_s1026" type="#_x0000_t123" style="position:absolute;margin-left:-11.6pt;margin-top:-16.65pt;width:56.2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" fillcolor="white [3212]" strokecolor="#4579b8 [3044]"/>
            </w:pict>
          </mc:Fallback>
        </mc:AlternateContent>
      </w:r>
    </w:p>
    <w:p w:rsidR="002E51C1" w:rsidRDefault="00D50D04" w:rsidP="00153DBC">
      <w:pPr>
        <w:pStyle w:val="NormalWeb"/>
        <w:spacing w:before="0" w:beforeAutospacing="0" w:after="0" w:afterAutospacing="0"/>
        <w:ind w:right="39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Mass Spectrometry </w:t>
      </w:r>
      <w:r w:rsidR="00153DBC" w:rsidRPr="00153DBC">
        <w:rPr>
          <w:b/>
          <w:color w:val="000000"/>
          <w:sz w:val="32"/>
          <w:szCs w:val="32"/>
        </w:rPr>
        <w:t>Pr</w:t>
      </w:r>
      <w:r w:rsidR="00153DBC">
        <w:rPr>
          <w:b/>
          <w:color w:val="000000"/>
          <w:sz w:val="32"/>
          <w:szCs w:val="32"/>
        </w:rPr>
        <w:t>oteomics Sample Submission Form</w:t>
      </w:r>
    </w:p>
    <w:p w:rsidR="0079022D" w:rsidRPr="0079022D" w:rsidRDefault="0079022D" w:rsidP="0079022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1012"/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</w:pPr>
    </w:p>
    <w:tbl>
      <w:tblPr>
        <w:tblStyle w:val="TableGrid"/>
        <w:tblpPr w:leftFromText="180" w:rightFromText="180" w:vertAnchor="text" w:horzAnchor="margin" w:tblpY="92"/>
        <w:tblW w:w="5845" w:type="dxa"/>
        <w:tblLook w:val="04A0" w:firstRow="1" w:lastRow="0" w:firstColumn="1" w:lastColumn="0" w:noHBand="0" w:noVBand="1"/>
      </w:tblPr>
      <w:tblGrid>
        <w:gridCol w:w="1345"/>
        <w:gridCol w:w="4500"/>
      </w:tblGrid>
      <w:tr w:rsidR="00D56EDC" w:rsidRPr="007B4150" w:rsidTr="00A54CA5">
        <w:tc>
          <w:tcPr>
            <w:tcW w:w="5845" w:type="dxa"/>
            <w:gridSpan w:val="2"/>
          </w:tcPr>
          <w:p w:rsidR="00D56EDC" w:rsidRPr="0079022D" w:rsidRDefault="00D56EDC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CMSR </w:t>
            </w:r>
            <w:r w:rsidRPr="0079022D">
              <w:rPr>
                <w:rFonts w:ascii="Times New Roman" w:eastAsia="Times New Roman" w:hAnsi="Times New Roman" w:cs="Times New Roman"/>
                <w:color w:val="000000"/>
              </w:rPr>
              <w:t>Lab use</w:t>
            </w: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Sample</w:t>
            </w:r>
          </w:p>
        </w:tc>
        <w:tc>
          <w:tcPr>
            <w:tcW w:w="4500" w:type="dxa"/>
            <w:shd w:val="clear" w:color="auto" w:fill="BFBFBF" w:themeFill="background1" w:themeFillShade="BF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Request #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79022D">
              <w:rPr>
                <w:rFonts w:ascii="Times New Roman" w:eastAsia="Times New Roman" w:hAnsi="Times New Roman" w:cs="Times New Roman"/>
                <w:b/>
              </w:rPr>
              <w:t>Recv</w:t>
            </w:r>
            <w:proofErr w:type="spellEnd"/>
            <w:r w:rsidRPr="0079022D">
              <w:rPr>
                <w:rFonts w:ascii="Times New Roman" w:eastAsia="Times New Roman" w:hAnsi="Times New Roman" w:cs="Times New Roman"/>
                <w:b/>
              </w:rPr>
              <w:t xml:space="preserve"> Date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79022D">
              <w:rPr>
                <w:rFonts w:ascii="Times New Roman" w:eastAsia="Times New Roman" w:hAnsi="Times New Roman" w:cs="Times New Roman"/>
                <w:b/>
              </w:rPr>
              <w:t>Recvr</w:t>
            </w:r>
            <w:proofErr w:type="spellEnd"/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Log Files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orage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Billing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BFBFBF" w:themeFill="background1" w:themeFillShade="BF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Order#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4A266F" w:rsidRPr="007B4150" w:rsidTr="00B306CB">
        <w:trPr>
          <w:trHeight w:val="125"/>
        </w:trPr>
        <w:tc>
          <w:tcPr>
            <w:tcW w:w="1345" w:type="dxa"/>
            <w:vAlign w:val="center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79022D">
              <w:rPr>
                <w:rFonts w:ascii="Times New Roman" w:eastAsia="Times New Roman" w:hAnsi="Times New Roman" w:cs="Times New Roman"/>
                <w:b/>
              </w:rPr>
              <w:t>Date</w:t>
            </w:r>
          </w:p>
        </w:tc>
        <w:tc>
          <w:tcPr>
            <w:tcW w:w="4500" w:type="dxa"/>
          </w:tcPr>
          <w:p w:rsidR="004A266F" w:rsidRPr="0079022D" w:rsidRDefault="004A266F" w:rsidP="004A26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2E51C1" w:rsidRDefault="007B4150" w:rsidP="0079022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 w:rsidR="00D50D04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Department of Chemistry  </w:t>
      </w:r>
    </w:p>
    <w:p w:rsidR="007B4150" w:rsidRDefault="007B4150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  <w:t>Oliver Hal</w:t>
      </w:r>
      <w:r w:rsidR="00D50D04">
        <w:rPr>
          <w:rFonts w:ascii="Times New Roman" w:eastAsia="Times New Roman" w:hAnsi="Times New Roman" w:cs="Times New Roman"/>
          <w:color w:val="000000"/>
          <w:sz w:val="21"/>
          <w:szCs w:val="21"/>
        </w:rPr>
        <w:t>l Education, Room 1077</w:t>
      </w:r>
    </w:p>
    <w:p w:rsidR="007B4150" w:rsidRDefault="007B4150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1001 West Main Street  </w:t>
      </w:r>
    </w:p>
    <w:p w:rsidR="007B4150" w:rsidRDefault="007B4150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P.O. Box 842006  </w:t>
      </w:r>
    </w:p>
    <w:p w:rsidR="00B306CB" w:rsidRDefault="007B4150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</w:tabs>
        <w:spacing w:line="240" w:lineRule="auto"/>
        <w:ind w:right="-59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Richmond, Virginia 23284-2006  </w:t>
      </w:r>
    </w:p>
    <w:p w:rsidR="00B306CB" w:rsidRPr="00B306CB" w:rsidRDefault="00B306CB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</w:p>
    <w:p w:rsidR="00B306CB" w:rsidRPr="00B306CB" w:rsidRDefault="00B306CB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>Faculty Office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>: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(804) 828-5377</w:t>
      </w:r>
    </w:p>
    <w:p w:rsidR="007B4150" w:rsidRPr="00B306CB" w:rsidRDefault="00B306CB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CMSR Lab</w:t>
      </w:r>
      <w:r w:rsidR="007B4150" w:rsidRPr="00B306CB">
        <w:rPr>
          <w:rFonts w:ascii="Verdana" w:eastAsia="Times New Roman" w:hAnsi="Verdana" w:cs="Times New Roman"/>
          <w:color w:val="000000"/>
          <w:sz w:val="18"/>
          <w:szCs w:val="18"/>
        </w:rPr>
        <w:t xml:space="preserve">: 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</w:r>
      <w:r w:rsidR="007B4150" w:rsidRPr="00B306CB">
        <w:rPr>
          <w:rFonts w:ascii="Verdana" w:eastAsia="Times New Roman" w:hAnsi="Verdana" w:cs="Times New Roman"/>
          <w:color w:val="000000"/>
          <w:sz w:val="18"/>
          <w:szCs w:val="18"/>
        </w:rPr>
        <w:t>(804) 828-7445</w:t>
      </w:r>
    </w:p>
    <w:p w:rsidR="00B306CB" w:rsidRPr="00B306CB" w:rsidRDefault="007B4150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</w:r>
      <w:r w:rsidR="00B306CB" w:rsidRPr="00B306CB">
        <w:rPr>
          <w:rFonts w:ascii="Verdana" w:eastAsia="Times New Roman" w:hAnsi="Verdana" w:cs="Times New Roman"/>
          <w:color w:val="000000"/>
          <w:sz w:val="18"/>
          <w:szCs w:val="18"/>
        </w:rPr>
        <w:t xml:space="preserve">CRIF Lab: </w:t>
      </w:r>
      <w:r w:rsidR="00B306CB"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  <w:t>(804) 828-7540</w:t>
      </w:r>
    </w:p>
    <w:p w:rsidR="007B4150" w:rsidRPr="00B306CB" w:rsidRDefault="00B306CB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</w:r>
      <w:r w:rsidR="007B4150" w:rsidRPr="00B306CB">
        <w:rPr>
          <w:rFonts w:ascii="Verdana" w:eastAsia="Times New Roman" w:hAnsi="Verdana" w:cs="Times New Roman"/>
          <w:color w:val="000000"/>
          <w:sz w:val="18"/>
          <w:szCs w:val="18"/>
        </w:rPr>
        <w:t xml:space="preserve">Fax: </w:t>
      </w: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</w:r>
      <w:r w:rsidR="007B4150" w:rsidRPr="00B306CB">
        <w:rPr>
          <w:rFonts w:ascii="Verdana" w:eastAsia="Times New Roman" w:hAnsi="Verdana" w:cs="Times New Roman"/>
          <w:color w:val="000000"/>
          <w:sz w:val="18"/>
          <w:szCs w:val="18"/>
        </w:rPr>
        <w:t>(804) 828-8599</w:t>
      </w:r>
    </w:p>
    <w:p w:rsidR="00D56EDC" w:rsidRPr="00B306CB" w:rsidRDefault="00D56EDC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ab/>
      </w:r>
    </w:p>
    <w:p w:rsidR="00D56EDC" w:rsidRPr="00B306CB" w:rsidRDefault="00D56EDC" w:rsidP="00B306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110"/>
          <w:tab w:val="left" w:pos="8460"/>
        </w:tabs>
        <w:spacing w:line="240" w:lineRule="auto"/>
        <w:ind w:right="-591"/>
        <w:rPr>
          <w:rFonts w:ascii="Verdana" w:eastAsia="Times New Roman" w:hAnsi="Verdana" w:cs="Times New Roman"/>
          <w:b/>
          <w:color w:val="000000"/>
          <w:sz w:val="18"/>
          <w:szCs w:val="18"/>
        </w:rPr>
      </w:pPr>
      <w:r w:rsidRPr="00B306CB">
        <w:rPr>
          <w:rFonts w:ascii="Verdana" w:eastAsia="Times New Roman" w:hAnsi="Verdana" w:cs="Times New Roman"/>
          <w:color w:val="000000"/>
          <w:sz w:val="18"/>
          <w:szCs w:val="18"/>
        </w:rPr>
        <w:tab/>
      </w:r>
      <w:r w:rsidR="00B306CB" w:rsidRPr="00B306CB">
        <w:rPr>
          <w:rFonts w:ascii="Verdana" w:eastAsia="Times New Roman" w:hAnsi="Verdana" w:cs="Times New Roman"/>
          <w:color w:val="000000"/>
          <w:sz w:val="18"/>
          <w:szCs w:val="18"/>
        </w:rPr>
        <w:t>jturner9@vcu.edu</w:t>
      </w:r>
    </w:p>
    <w:p w:rsidR="002E51C1" w:rsidRDefault="00B306CB" w:rsidP="00D56ED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6" w:right="2347" w:hanging="6"/>
        <w:rPr>
          <w:rFonts w:ascii="Times New Roman" w:eastAsia="Times New Roman" w:hAnsi="Times New Roman" w:cs="Times New Roman"/>
          <w:color w:val="000000"/>
          <w:sz w:val="39"/>
          <w:szCs w:val="39"/>
        </w:rPr>
      </w:pPr>
      <w:r w:rsidRPr="00B306CB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2938780</wp:posOffset>
                </wp:positionH>
                <wp:positionV relativeFrom="paragraph">
                  <wp:posOffset>216535</wp:posOffset>
                </wp:positionV>
                <wp:extent cx="3362325" cy="5048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32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06CB" w:rsidRPr="00B306CB" w:rsidRDefault="00B306CB">
                            <w:pPr>
                              <w:rPr>
                                <w:b/>
                                <w:sz w:val="40"/>
                              </w:rPr>
                            </w:pPr>
                            <w:r w:rsidRPr="00B306CB">
                              <w:rPr>
                                <w:b/>
                                <w:sz w:val="40"/>
                              </w:rPr>
                              <w:t>PROTEOMICS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1.4pt;margin-top:17.05pt;width:264.75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" strokecolor="white [3212]">
                <v:textbox>
                  <w:txbxContent>
                    <w:p w:rsidR="00B306CB" w:rsidRPr="00B306CB" w:rsidRDefault="00B306CB">
                      <w:pPr>
                        <w:rPr>
                          <w:b/>
                          <w:sz w:val="40"/>
                        </w:rPr>
                      </w:pPr>
                      <w:r w:rsidRPr="00B306CB">
                        <w:rPr>
                          <w:b/>
                          <w:sz w:val="40"/>
                        </w:rPr>
                        <w:t>PROTEOMICS ANALYSI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0D0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ate: </w:t>
      </w:r>
      <w:r w:rsidR="004A266F" w:rsidRPr="004A266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_</w:t>
      </w:r>
      <w:r w:rsidR="004A266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___/_</w:t>
      </w:r>
      <w:r w:rsidR="004A266F" w:rsidRPr="004A266F"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___/_____</w:t>
      </w:r>
    </w:p>
    <w:p w:rsidR="007B4150" w:rsidRPr="0079022D" w:rsidRDefault="007B4150" w:rsidP="00D56ED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6" w:right="2347" w:hanging="6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2E51C1" w:rsidRDefault="00D50D04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" w:line="240" w:lineRule="auto"/>
        <w:ind w:left="6" w:right="2346" w:hanging="6"/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 xml:space="preserve">General information  </w:t>
      </w:r>
    </w:p>
    <w:tbl>
      <w:tblPr>
        <w:tblStyle w:val="a"/>
        <w:tblW w:w="102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68"/>
        <w:gridCol w:w="2880"/>
        <w:gridCol w:w="2403"/>
        <w:gridCol w:w="2745"/>
      </w:tblGrid>
      <w:tr w:rsidR="002E51C1" w:rsidTr="00A529F8">
        <w:trPr>
          <w:trHeight w:val="320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45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me of submit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04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on of submitter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E51C1" w:rsidTr="00A529F8">
        <w:trPr>
          <w:trHeight w:val="319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-mai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09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ulty approval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E51C1" w:rsidTr="00A529F8">
        <w:trPr>
          <w:trHeight w:val="320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04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ne numb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udget code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2E51C1" w:rsidTr="00A529F8">
        <w:trPr>
          <w:trHeight w:val="320"/>
          <w:jc w:val="center"/>
        </w:trPr>
        <w:tc>
          <w:tcPr>
            <w:tcW w:w="22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9A773B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14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D50D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mple I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D50D04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artment/Institution</w:t>
            </w:r>
          </w:p>
        </w:tc>
        <w:tc>
          <w:tcPr>
            <w:tcW w:w="2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E51C1" w:rsidRDefault="002E51C1" w:rsidP="007B41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2E51C1" w:rsidRDefault="002E51C1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A529F8" w:rsidRDefault="00A529F8" w:rsidP="00A529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1"/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 xml:space="preserve">Type of service  </w:t>
      </w:r>
    </w:p>
    <w:tbl>
      <w:tblPr>
        <w:tblW w:w="102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74"/>
        <w:gridCol w:w="1854"/>
        <w:gridCol w:w="3780"/>
        <w:gridCol w:w="2087"/>
      </w:tblGrid>
      <w:tr w:rsidR="00A529F8" w:rsidTr="003E2709">
        <w:trPr>
          <w:trHeight w:val="249"/>
        </w:trPr>
        <w:tc>
          <w:tcPr>
            <w:tcW w:w="25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SI-MS </w:t>
            </w:r>
          </w:p>
        </w:tc>
        <w:tc>
          <w:tcPr>
            <w:tcW w:w="18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529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F837FC0" wp14:editId="12C89D47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-34290</wp:posOffset>
                      </wp:positionV>
                      <wp:extent cx="238125" cy="228600"/>
                      <wp:effectExtent l="0" t="0" r="28575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4A12B1" id="Rectangle 1" o:spid="_x0000_s1026" style="position:absolute;margin-left:32.75pt;margin-top:-2.7pt;width:18.7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" fillcolor="white [3212]" strokecolor="black [3213]"/>
                  </w:pict>
                </mc:Fallback>
              </mc:AlternateContent>
            </w:r>
            <w:r w:rsidRPr="00A529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D4765F1" wp14:editId="271EA58B">
                      <wp:simplePos x="0" y="0"/>
                      <wp:positionH relativeFrom="column">
                        <wp:posOffset>4090035</wp:posOffset>
                      </wp:positionH>
                      <wp:positionV relativeFrom="paragraph">
                        <wp:posOffset>-25400</wp:posOffset>
                      </wp:positionV>
                      <wp:extent cx="238125" cy="2286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8A6AD7" id="Rectangle 4" o:spid="_x0000_s1026" style="position:absolute;margin-left:322.05pt;margin-top:-2pt;width:18.7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" fillcolor="white [3212]" strokecolor="black [3213]"/>
                  </w:pict>
                </mc:Fallback>
              </mc:AlternateConten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act Mass Measurement</w:t>
            </w:r>
          </w:p>
        </w:tc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29F8" w:rsidTr="003E2709">
        <w:trPr>
          <w:trHeight w:val="285"/>
        </w:trPr>
        <w:tc>
          <w:tcPr>
            <w:tcW w:w="25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I-MS/MS</w:t>
            </w:r>
          </w:p>
        </w:tc>
        <w:tc>
          <w:tcPr>
            <w:tcW w:w="18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529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9CDD2E1" wp14:editId="181FFB93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-24130</wp:posOffset>
                      </wp:positionV>
                      <wp:extent cx="238125" cy="228600"/>
                      <wp:effectExtent l="0" t="0" r="2857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ECCF85" id="Rectangle 2" o:spid="_x0000_s1026" style="position:absolute;margin-left:32.5pt;margin-top:-1.9pt;width:18.7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" fillcolor="white [3212]" strokecolor="black [3213]"/>
                  </w:pict>
                </mc:Fallback>
              </mc:AlternateConten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29F8" w:rsidTr="003E2709">
        <w:trPr>
          <w:trHeight w:val="132"/>
        </w:trPr>
        <w:tc>
          <w:tcPr>
            <w:tcW w:w="25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C-MS</w:t>
            </w:r>
          </w:p>
        </w:tc>
        <w:tc>
          <w:tcPr>
            <w:tcW w:w="18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529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2D2D763" wp14:editId="1D9DEC13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-29845</wp:posOffset>
                      </wp:positionV>
                      <wp:extent cx="238125" cy="22860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  <a:effec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C9F374" id="Rectangle 3" o:spid="_x0000_s1026" style="position:absolute;margin-left:32.5pt;margin-top:-2.35pt;width:18.7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" fillcolor="white [3212]" strokecolor="black [3213]"/>
                  </w:pict>
                </mc:Fallback>
              </mc:AlternateConten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529F8" w:rsidRDefault="00A529F8" w:rsidP="003E27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A529F8" w:rsidRDefault="00A529F8" w:rsidP="00A529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2E51C1" w:rsidRDefault="00D50D04" w:rsidP="007B415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2"/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 xml:space="preserve">Sample information  </w:t>
      </w:r>
    </w:p>
    <w:p w:rsidR="0045383D" w:rsidRPr="00A529F8" w:rsidRDefault="0045383D" w:rsidP="00153DB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Organism:  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</w:p>
    <w:p w:rsidR="00153DBC" w:rsidRPr="00A529F8" w:rsidRDefault="00153DBC" w:rsidP="00153DBC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5383D" w:rsidRPr="00A529F8" w:rsidRDefault="0045383D" w:rsidP="00153DB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Form of sample (gel, staining, solution):  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</w:p>
    <w:p w:rsidR="00153DBC" w:rsidRPr="00A529F8" w:rsidRDefault="00153DBC" w:rsidP="00153DBC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5383D" w:rsidRPr="00A529F8" w:rsidRDefault="0045383D" w:rsidP="00153DB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Solvent:  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</w:p>
    <w:p w:rsidR="00153DBC" w:rsidRPr="00A529F8" w:rsidRDefault="00153DBC" w:rsidP="00153DBC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5383D" w:rsidRPr="00A529F8" w:rsidRDefault="0045383D" w:rsidP="00153DB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Number of samples submitted:  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</w:p>
    <w:p w:rsidR="00153DBC" w:rsidRPr="00A529F8" w:rsidRDefault="00153DBC" w:rsidP="00153DBC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5383D" w:rsidRPr="00A529F8" w:rsidRDefault="0045383D" w:rsidP="00153DBC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 of samples: 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_____________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_________________________________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153DBC" w:rsidRP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________________________________</w:t>
      </w:r>
      <w:r w:rsidR="00A529F8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</w:p>
    <w:sectPr w:rsidR="0045383D" w:rsidRPr="00A529F8" w:rsidSect="007B4150">
      <w:headerReference w:type="default" r:id="rId7"/>
      <w:type w:val="continuous"/>
      <w:pgSz w:w="12240" w:h="15840"/>
      <w:pgMar w:top="792" w:right="1154" w:bottom="775" w:left="787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D04" w:rsidRDefault="00D50D04" w:rsidP="004A266F">
      <w:pPr>
        <w:spacing w:line="240" w:lineRule="auto"/>
      </w:pPr>
      <w:r>
        <w:separator/>
      </w:r>
    </w:p>
  </w:endnote>
  <w:endnote w:type="continuationSeparator" w:id="0">
    <w:p w:rsidR="00D50D04" w:rsidRDefault="00D50D04" w:rsidP="004A26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D04" w:rsidRDefault="00D50D04" w:rsidP="004A266F">
      <w:pPr>
        <w:spacing w:line="240" w:lineRule="auto"/>
      </w:pPr>
      <w:r>
        <w:separator/>
      </w:r>
    </w:p>
  </w:footnote>
  <w:footnote w:type="continuationSeparator" w:id="0">
    <w:p w:rsidR="00D50D04" w:rsidRDefault="00D50D04" w:rsidP="004A26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66F" w:rsidRDefault="004A266F" w:rsidP="004A266F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ind w:left="796" w:right="782"/>
      <w:jc w:val="center"/>
      <w:rPr>
        <w:rFonts w:ascii="Arial Narrow" w:eastAsia="Arial Narrow" w:hAnsi="Arial Narrow" w:cs="Arial Narrow"/>
        <w:b/>
        <w:color w:val="339A65"/>
        <w:sz w:val="16"/>
        <w:szCs w:val="16"/>
      </w:rPr>
    </w:pPr>
  </w:p>
  <w:p w:rsidR="004A266F" w:rsidRPr="004A266F" w:rsidRDefault="004A266F" w:rsidP="004A266F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ind w:left="796" w:right="782"/>
      <w:jc w:val="right"/>
      <w:rPr>
        <w:rFonts w:ascii="Arial Narrow" w:eastAsia="Arial Narrow" w:hAnsi="Arial Narrow" w:cs="Arial Narrow"/>
        <w:b/>
        <w:color w:val="339A65"/>
        <w:sz w:val="16"/>
        <w:szCs w:val="16"/>
      </w:rPr>
    </w:pPr>
    <w:r>
      <w:rPr>
        <w:rFonts w:ascii="Arial Narrow" w:eastAsia="Arial Narrow" w:hAnsi="Arial Narrow" w:cs="Arial Narrow"/>
        <w:b/>
        <w:color w:val="339A65"/>
        <w:sz w:val="16"/>
        <w:szCs w:val="16"/>
      </w:rPr>
      <w:t>v210520_CMSR</w:t>
    </w:r>
  </w:p>
  <w:p w:rsidR="004A266F" w:rsidRPr="004A266F" w:rsidRDefault="004A266F" w:rsidP="004A266F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ind w:left="796" w:right="782"/>
      <w:jc w:val="center"/>
      <w:rPr>
        <w:rFonts w:ascii="Arial Narrow" w:eastAsia="Arial Narrow" w:hAnsi="Arial Narrow" w:cs="Arial Narrow"/>
        <w:b/>
        <w:color w:val="339A65"/>
        <w:sz w:val="48"/>
        <w:szCs w:val="30"/>
      </w:rPr>
    </w:pPr>
    <w:r w:rsidRPr="007B4150">
      <w:rPr>
        <w:rFonts w:ascii="Arial Narrow" w:eastAsia="Arial Narrow" w:hAnsi="Arial Narrow" w:cs="Arial Narrow"/>
        <w:b/>
        <w:color w:val="339A65"/>
        <w:sz w:val="48"/>
        <w:szCs w:val="30"/>
      </w:rPr>
      <w:t xml:space="preserve">Chemistry Mass Spectrometry Resourc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83C55"/>
    <w:multiLevelType w:val="hybridMultilevel"/>
    <w:tmpl w:val="94389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1723B"/>
    <w:multiLevelType w:val="hybridMultilevel"/>
    <w:tmpl w:val="1C684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D00C0"/>
    <w:multiLevelType w:val="hybridMultilevel"/>
    <w:tmpl w:val="49BE7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DQ2sDQ1MTQ0MzRX0lEKTi0uzszPAykwrAUArg+NxCwAAAA="/>
  </w:docVars>
  <w:rsids>
    <w:rsidRoot w:val="002E51C1"/>
    <w:rsid w:val="000E375C"/>
    <w:rsid w:val="00153DBC"/>
    <w:rsid w:val="002E51C1"/>
    <w:rsid w:val="0045383D"/>
    <w:rsid w:val="004A266F"/>
    <w:rsid w:val="0079022D"/>
    <w:rsid w:val="007B4150"/>
    <w:rsid w:val="009A773B"/>
    <w:rsid w:val="00A529F8"/>
    <w:rsid w:val="00B306CB"/>
    <w:rsid w:val="00D50D04"/>
    <w:rsid w:val="00D56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21EDB"/>
  <w15:docId w15:val="{BB080CB9-4974-41FD-872F-F172803A2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7B415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26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26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66F"/>
  </w:style>
  <w:style w:type="paragraph" w:styleId="Footer">
    <w:name w:val="footer"/>
    <w:basedOn w:val="Normal"/>
    <w:link w:val="FooterChar"/>
    <w:uiPriority w:val="99"/>
    <w:unhideWhenUsed/>
    <w:rsid w:val="004A26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66F"/>
  </w:style>
  <w:style w:type="paragraph" w:styleId="NormalWeb">
    <w:name w:val="Normal (Web)"/>
    <w:basedOn w:val="Normal"/>
    <w:uiPriority w:val="99"/>
    <w:unhideWhenUsed/>
    <w:rsid w:val="004538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DB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D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7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Commonwealth University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B McGee Turner</dc:creator>
  <cp:lastModifiedBy>Joseph Turner</cp:lastModifiedBy>
  <cp:revision>5</cp:revision>
  <cp:lastPrinted>2021-05-21T12:58:00Z</cp:lastPrinted>
  <dcterms:created xsi:type="dcterms:W3CDTF">2021-05-20T16:58:00Z</dcterms:created>
  <dcterms:modified xsi:type="dcterms:W3CDTF">2021-05-21T13:09:00Z</dcterms:modified>
</cp:coreProperties>
</file>